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162ED" w14:textId="6B76570C" w:rsidR="00851B33" w:rsidRPr="00B52EE1" w:rsidRDefault="00851B33">
      <w:pPr>
        <w:rPr>
          <w:rStyle w:val="pl-mh"/>
          <w:rFonts w:ascii="Times New Roman" w:hAnsi="Times New Roman" w:cs="Times New Roman"/>
          <w:b/>
          <w:bCs/>
          <w:sz w:val="24"/>
          <w:szCs w:val="24"/>
        </w:rPr>
      </w:pPr>
      <w:r w:rsidRPr="00B52EE1">
        <w:rPr>
          <w:rStyle w:val="pl-mh"/>
          <w:rFonts w:ascii="Times New Roman" w:hAnsi="Times New Roman" w:cs="Times New Roman"/>
          <w:b/>
          <w:bCs/>
          <w:sz w:val="24"/>
          <w:szCs w:val="24"/>
        </w:rPr>
        <w:t>Questions# 1. Describe your choices in making map 1</w:t>
      </w:r>
    </w:p>
    <w:p w14:paraId="016F764D" w14:textId="1A39B11C" w:rsidR="00851B33" w:rsidRPr="00B52EE1" w:rsidRDefault="00851B33">
      <w:pPr>
        <w:rPr>
          <w:rStyle w:val="pl-mh"/>
          <w:rFonts w:ascii="Times New Roman" w:hAnsi="Times New Roman" w:cs="Times New Roman"/>
          <w:sz w:val="24"/>
          <w:szCs w:val="24"/>
        </w:rPr>
      </w:pPr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My goal is trying to improve the readability of the </w:t>
      </w:r>
      <w:r w:rsidR="00B52EE1"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>F</w:t>
      </w:r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ranken map. I made the </w:t>
      </w:r>
      <w:proofErr w:type="gramStart"/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>Lancaster county</w:t>
      </w:r>
      <w:proofErr w:type="gramEnd"/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 boundary more transit, so it can reflect the stream within </w:t>
      </w:r>
      <w:r w:rsidR="00B52EE1"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the </w:t>
      </w:r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>boundary. I highlighted the state park in red to stand</w:t>
      </w:r>
      <w:r w:rsidR="00B52EE1"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 </w:t>
      </w:r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out </w:t>
      </w:r>
      <w:r w:rsidR="00B52EE1"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>from its</w:t>
      </w:r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 relative locations</w:t>
      </w:r>
      <w:r w:rsidR="00B52EE1"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 on the map</w:t>
      </w:r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>. I realign</w:t>
      </w:r>
      <w:r w:rsidR="00B52EE1"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>ed</w:t>
      </w:r>
      <w:r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 xml:space="preserve"> the inset map to the bottom-right corner and retained the population and scale at the state level. The red box indicated the Lancaster inset map relative to the state. I included the map title, north arrow, and scale. </w:t>
      </w:r>
      <w:r w:rsidR="00B52EE1" w:rsidRPr="00B52EE1">
        <w:rPr>
          <w:rStyle w:val="pl-mh"/>
          <w:rFonts w:ascii="Times New Roman" w:hAnsi="Times New Roman" w:cs="Times New Roman"/>
          <w:sz w:val="24"/>
          <w:szCs w:val="24"/>
          <w:lang w:eastAsia="zh-TW"/>
        </w:rPr>
        <w:t>I removed legend from the Franken map because I think it may obstruct the reader from interpreting the map.</w:t>
      </w:r>
    </w:p>
    <w:p w14:paraId="51576A70" w14:textId="47DEC8CF" w:rsidR="00851B33" w:rsidRPr="00B52EE1" w:rsidRDefault="00851B33">
      <w:pPr>
        <w:rPr>
          <w:rStyle w:val="pl-mh"/>
          <w:rFonts w:ascii="Times New Roman" w:hAnsi="Times New Roman" w:cs="Times New Roman"/>
          <w:b/>
          <w:bCs/>
          <w:sz w:val="24"/>
          <w:szCs w:val="24"/>
        </w:rPr>
      </w:pPr>
      <w:r w:rsidRPr="00B52EE1">
        <w:rPr>
          <w:rStyle w:val="pl-mh"/>
          <w:rFonts w:ascii="Times New Roman" w:hAnsi="Times New Roman" w:cs="Times New Roman"/>
          <w:b/>
          <w:bCs/>
          <w:sz w:val="24"/>
          <w:szCs w:val="24"/>
        </w:rPr>
        <w:t>2. Describe your choices in making map 2</w:t>
      </w:r>
    </w:p>
    <w:p w14:paraId="38444C9B" w14:textId="1ADE49A5" w:rsidR="00851B33" w:rsidRPr="00B52EE1" w:rsidRDefault="00851B33">
      <w:pPr>
        <w:rPr>
          <w:rFonts w:ascii="Times New Roman" w:hAnsi="Times New Roman" w:cs="Times New Roman"/>
          <w:sz w:val="24"/>
          <w:szCs w:val="24"/>
        </w:rPr>
      </w:pPr>
      <w:r w:rsidRPr="00B52EE1">
        <w:rPr>
          <w:rFonts w:ascii="Times New Roman" w:hAnsi="Times New Roman" w:cs="Times New Roman"/>
          <w:sz w:val="24"/>
          <w:szCs w:val="24"/>
        </w:rPr>
        <w:t>I chose Taiwan where I came from</w:t>
      </w:r>
      <w:r w:rsidR="00B52EE1" w:rsidRPr="00B52EE1">
        <w:rPr>
          <w:rFonts w:ascii="Times New Roman" w:hAnsi="Times New Roman" w:cs="Times New Roman"/>
          <w:sz w:val="24"/>
          <w:szCs w:val="24"/>
        </w:rPr>
        <w:t xml:space="preserve"> </w:t>
      </w:r>
      <w:r w:rsidR="00B52EE1" w:rsidRPr="00B52EE1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proofErr w:type="gramStart"/>
      <w:r w:rsidR="00B52EE1" w:rsidRPr="00B52EE1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B52EE1" w:rsidRPr="00B52EE1">
        <w:rPr>
          <w:rFonts w:ascii="Times New Roman" w:hAnsi="Times New Roman" w:cs="Times New Roman"/>
          <w:sz w:val="24"/>
          <w:szCs w:val="24"/>
        </w:rPr>
        <w:t>My goal is to let people know more about its geography</w:t>
      </w:r>
      <w:proofErr w:type="gramStart"/>
      <w:r w:rsidR="00B52EE1" w:rsidRPr="00B52EE1">
        <w:rPr>
          <w:rFonts w:ascii="Times New Roman" w:hAnsi="Times New Roman" w:cs="Times New Roman"/>
          <w:sz w:val="24"/>
          <w:szCs w:val="24"/>
        </w:rPr>
        <w:t>.</w:t>
      </w:r>
      <w:r w:rsidRPr="00B52EE1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Pr="00B52EE1">
        <w:rPr>
          <w:rFonts w:ascii="Times New Roman" w:hAnsi="Times New Roman" w:cs="Times New Roman"/>
          <w:sz w:val="24"/>
          <w:szCs w:val="24"/>
        </w:rPr>
        <w:t xml:space="preserve">The purpose of the map is to show </w:t>
      </w:r>
      <w:r w:rsidR="00B52EE1" w:rsidRPr="00B52EE1">
        <w:rPr>
          <w:rFonts w:ascii="Times New Roman" w:hAnsi="Times New Roman" w:cs="Times New Roman"/>
          <w:sz w:val="24"/>
          <w:szCs w:val="24"/>
        </w:rPr>
        <w:t>the topography</w:t>
      </w:r>
      <w:r w:rsidRPr="00B52EE1">
        <w:rPr>
          <w:rFonts w:ascii="Times New Roman" w:hAnsi="Times New Roman" w:cs="Times New Roman"/>
          <w:sz w:val="24"/>
          <w:szCs w:val="24"/>
        </w:rPr>
        <w:t xml:space="preserve"> </w:t>
      </w:r>
      <w:r w:rsidR="00B52EE1" w:rsidRPr="00B52EE1">
        <w:rPr>
          <w:rFonts w:ascii="Times New Roman" w:hAnsi="Times New Roman" w:cs="Times New Roman"/>
          <w:sz w:val="24"/>
          <w:szCs w:val="24"/>
        </w:rPr>
        <w:t xml:space="preserve">(elevation) </w:t>
      </w:r>
      <w:r w:rsidRPr="00B52EE1">
        <w:rPr>
          <w:rFonts w:ascii="Times New Roman" w:hAnsi="Times New Roman" w:cs="Times New Roman"/>
          <w:sz w:val="24"/>
          <w:szCs w:val="24"/>
        </w:rPr>
        <w:t xml:space="preserve">and its natural </w:t>
      </w:r>
      <w:r w:rsidR="00B52EE1" w:rsidRPr="00B52EE1">
        <w:rPr>
          <w:rFonts w:ascii="Times New Roman" w:hAnsi="Times New Roman" w:cs="Times New Roman"/>
          <w:sz w:val="24"/>
          <w:szCs w:val="24"/>
        </w:rPr>
        <w:t xml:space="preserve">phenomena (rivers). I obtained the shapefile through </w:t>
      </w:r>
      <w:hyperlink r:id="rId4" w:history="1">
        <w:r w:rsidR="00B52EE1" w:rsidRPr="00B52EE1">
          <w:rPr>
            <w:rStyle w:val="Hyperlink"/>
            <w:rFonts w:ascii="Times New Roman" w:hAnsi="Times New Roman" w:cs="Times New Roman"/>
            <w:sz w:val="24"/>
            <w:szCs w:val="24"/>
          </w:rPr>
          <w:t>GADM</w:t>
        </w:r>
      </w:hyperlink>
      <w:r w:rsidR="00B52EE1" w:rsidRPr="00B52EE1">
        <w:rPr>
          <w:rFonts w:ascii="Times New Roman" w:hAnsi="Times New Roman" w:cs="Times New Roman"/>
          <w:sz w:val="24"/>
          <w:szCs w:val="24"/>
        </w:rPr>
        <w:t xml:space="preserve"> website, and river/DEM information from </w:t>
      </w:r>
      <w:hyperlink r:id="rId5" w:history="1">
        <w:proofErr w:type="spellStart"/>
        <w:r w:rsidR="00B52EE1" w:rsidRPr="00B52EE1">
          <w:rPr>
            <w:rStyle w:val="Hyperlink"/>
            <w:rFonts w:ascii="Times New Roman" w:hAnsi="Times New Roman" w:cs="Times New Roman"/>
            <w:sz w:val="24"/>
            <w:szCs w:val="24"/>
          </w:rPr>
          <w:t>政府資料開放平臺</w:t>
        </w:r>
        <w:proofErr w:type="spellEnd"/>
        <w:r w:rsidR="00B52EE1" w:rsidRPr="00B52EE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| </w:t>
        </w:r>
        <w:proofErr w:type="spellStart"/>
        <w:r w:rsidR="00B52EE1" w:rsidRPr="00B52EE1">
          <w:rPr>
            <w:rStyle w:val="Hyperlink"/>
            <w:rFonts w:ascii="Times New Roman" w:hAnsi="Times New Roman" w:cs="Times New Roman"/>
            <w:sz w:val="24"/>
            <w:szCs w:val="24"/>
          </w:rPr>
          <w:t>政府資料開放平臺</w:t>
        </w:r>
        <w:proofErr w:type="spellEnd"/>
        <w:r w:rsidR="00B52EE1" w:rsidRPr="00B52EE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(data.gov.tw)</w:t>
        </w:r>
      </w:hyperlink>
      <w:r w:rsidR="00B52EE1" w:rsidRPr="00B52EE1">
        <w:rPr>
          <w:rFonts w:ascii="Times New Roman" w:hAnsi="Times New Roman" w:cs="Times New Roman"/>
          <w:sz w:val="24"/>
          <w:szCs w:val="24"/>
        </w:rPr>
        <w:t>, where it stored all the Taiwan’s social/natural geo dataset.  I also included the political boundaries to let the reader easily identify the area.</w:t>
      </w:r>
    </w:p>
    <w:p w14:paraId="3E3EE3F7" w14:textId="77777777" w:rsidR="00B52EE1" w:rsidRPr="00B52EE1" w:rsidRDefault="00B52EE1">
      <w:pPr>
        <w:rPr>
          <w:rFonts w:ascii="Times New Roman" w:hAnsi="Times New Roman" w:cs="Times New Roman"/>
          <w:sz w:val="24"/>
          <w:szCs w:val="24"/>
        </w:rPr>
      </w:pPr>
    </w:p>
    <w:p w14:paraId="19E42055" w14:textId="1D9FB150" w:rsidR="00B52EE1" w:rsidRPr="00B52EE1" w:rsidRDefault="00851B33">
      <w:pPr>
        <w:rPr>
          <w:rStyle w:val="pl-mh"/>
          <w:rFonts w:ascii="Times New Roman" w:hAnsi="Times New Roman" w:cs="Times New Roman"/>
          <w:b/>
          <w:bCs/>
          <w:sz w:val="24"/>
          <w:szCs w:val="24"/>
        </w:rPr>
      </w:pPr>
      <w:r w:rsidRPr="00B52EE1">
        <w:rPr>
          <w:rStyle w:val="pl-mh"/>
          <w:rFonts w:ascii="Times New Roman" w:hAnsi="Times New Roman" w:cs="Times New Roman"/>
          <w:b/>
          <w:bCs/>
          <w:sz w:val="24"/>
          <w:szCs w:val="24"/>
        </w:rPr>
        <w:t>3. What did you learn?</w:t>
      </w:r>
    </w:p>
    <w:p w14:paraId="5D2A9CE6" w14:textId="1043F957" w:rsidR="00B52EE1" w:rsidRPr="00B52EE1" w:rsidRDefault="00B52EE1">
      <w:pPr>
        <w:rPr>
          <w:rStyle w:val="pl-mh"/>
          <w:rFonts w:ascii="Times New Roman" w:hAnsi="Times New Roman" w:cs="Times New Roman"/>
          <w:sz w:val="24"/>
          <w:szCs w:val="24"/>
        </w:rPr>
      </w:pPr>
      <w:r w:rsidRPr="00B52EE1">
        <w:rPr>
          <w:rStyle w:val="pl-mh"/>
          <w:rFonts w:ascii="Times New Roman" w:hAnsi="Times New Roman" w:cs="Times New Roman"/>
          <w:sz w:val="24"/>
          <w:szCs w:val="24"/>
        </w:rPr>
        <w:t xml:space="preserve"> R is a very useful program in terms of plotting. I used to plot everything using python. Until a week ago, I started discovering more applications that can be utilized, including combining all the maps. However, I learned that when combining the map, the coordinate should be verified, and not trying to include everything in the map, but choosing only the most important element</w:t>
      </w:r>
      <w:proofErr w:type="gramStart"/>
      <w:r w:rsidRPr="00B52EE1">
        <w:rPr>
          <w:rStyle w:val="pl-mh"/>
          <w:rFonts w:ascii="Times New Roman" w:hAnsi="Times New Roman" w:cs="Times New Roman"/>
          <w:sz w:val="24"/>
          <w:szCs w:val="24"/>
        </w:rPr>
        <w:t xml:space="preserve">.  </w:t>
      </w:r>
      <w:proofErr w:type="gramEnd"/>
    </w:p>
    <w:sectPr w:rsidR="00B52EE1" w:rsidRPr="00B52E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zc3tzAyNTC0sDBW0lEKTi0uzszPAykwrAUA6mdC7CwAAAA="/>
  </w:docVars>
  <w:rsids>
    <w:rsidRoot w:val="00851B33"/>
    <w:rsid w:val="0026652A"/>
    <w:rsid w:val="00851B33"/>
    <w:rsid w:val="00B52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92595"/>
  <w15:chartTrackingRefBased/>
  <w15:docId w15:val="{4588BA29-3CD7-4ACC-8BFD-63F5CFC01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mh">
    <w:name w:val="pl-mh"/>
    <w:basedOn w:val="DefaultParagraphFont"/>
    <w:rsid w:val="00851B33"/>
  </w:style>
  <w:style w:type="character" w:styleId="Hyperlink">
    <w:name w:val="Hyperlink"/>
    <w:basedOn w:val="DefaultParagraphFont"/>
    <w:uiPriority w:val="99"/>
    <w:semiHidden/>
    <w:unhideWhenUsed/>
    <w:rsid w:val="00B52E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ata.gov.tw/" TargetMode="External"/><Relationship Id="rId4" Type="http://schemas.openxmlformats.org/officeDocument/2006/relationships/hyperlink" Target="https://gadm.org/download_count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-Yuan Lee</dc:creator>
  <cp:keywords/>
  <dc:description/>
  <cp:lastModifiedBy>Kun-Yuan Lee</cp:lastModifiedBy>
  <cp:revision>1</cp:revision>
  <dcterms:created xsi:type="dcterms:W3CDTF">2021-11-09T21:22:00Z</dcterms:created>
  <dcterms:modified xsi:type="dcterms:W3CDTF">2021-11-09T21:59:00Z</dcterms:modified>
</cp:coreProperties>
</file>